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X808485f2f670424858289f02d0d8becff8530f5"/>
    <w:p>
      <w:pPr>
        <w:pStyle w:val="Heading1"/>
      </w:pPr>
      <w:r>
        <w:t xml:space="preserve">Cover Letter for Professor Position in Egypt Cairo</w:t>
      </w:r>
    </w:p>
    <w:p>
      <w:pPr>
        <w:pStyle w:val="FirstParagraph"/>
      </w:pPr>
      <w:r>
        <w:t xml:space="preserve">Dear [Hiring Committee/Department Head's Name],</w:t>
      </w:r>
    </w:p>
    <w:p>
      <w:pPr>
        <w:pStyle w:val="BodyText"/>
      </w:pPr>
      <w:r>
        <w:t xml:space="preserve">I am writing to express my sincere interest in the Professor position at a prestigious academic institution in Egypt Cairo. As an accomplished scholar with over [X] years of experience in higher education, I am deeply committed to advancing academic excellence and fostering intellectual growth. The opportunity to contribute to the vibrant academic landscape of Egypt Cairo is both an honor and a profound responsibility, and I am eager to bring my expertise, research contributions, and passion for teaching to this esteemed institution.</w:t>
      </w:r>
    </w:p>
    <w:p>
      <w:pPr>
        <w:pStyle w:val="BodyText"/>
      </w:pPr>
      <w:r>
        <w:t xml:space="preserve">Currently serving as [Your Current Position] at [Your Current Institution], I have dedicated my career to shaping the next generation of scholars, researchers, and leaders. My academic journey has been marked by a steadfast commitment to interdisciplinary inquiry, innovative pedagogy, and meaningful contributions to global knowledge. However, it is the unique cultural and intellectual environment of Egypt Cairo that has always drawn me toward this region. The historical significance of Cairo as a center of learning, its rich academic heritage, and the dynamic challenges facing contemporary education in Egypt have inspired me to seek opportunities where I can merge my professional aspirations with a deeper connection to this remarkable city.</w:t>
      </w:r>
    </w:p>
    <w:bookmarkStart w:id="20" w:name="X5a1745b6e101982aac623a507ed04a3e4d698f2"/>
    <w:p>
      <w:pPr>
        <w:pStyle w:val="Heading2"/>
      </w:pPr>
      <w:r>
        <w:t xml:space="preserve">Academic Expertise and Research Contributions</w:t>
      </w:r>
    </w:p>
    <w:p>
      <w:pPr>
        <w:pStyle w:val="FirstParagraph"/>
      </w:pPr>
      <w:r>
        <w:t xml:space="preserve">My research focuses on [Your Field of Study, e.g., "Modern History, Sustainable Development, or Linguistic Studies"], with a particular emphasis on [specific area of expertise]. Over the years, I have published extensively in peer-reviewed journals and presented my work at international conferences across continents. My research has consistently aimed to address pressing global issues while remaining rooted in the socio-cultural context of the regions I study. In Egypt Cairo, I see an unparalleled opportunity to collaborate with local scholars and institutions to explore topics that are both academically rigorous and socially impactful.</w:t>
      </w:r>
    </w:p>
    <w:p>
      <w:pPr>
        <w:pStyle w:val="BodyText"/>
      </w:pPr>
      <w:r>
        <w:t xml:space="preserve">For instance, my recent project on [specific research topic] has garnered attention for its interdisciplinary approach and practical applications. This work aligns closely with the priorities of Egyptian universities, which are increasingly focusing on sustainable development, technological innovation, and cultural preservation. I am particularly eager to contribute to initiatives that bridge global academic discourse with the unique needs of Egypt's educational sector. By leveraging my experience in [specific methodologies or disciplines], I aim to strengthen research output and foster partnerships that benefit both the institution and the broader community.</w:t>
      </w:r>
    </w:p>
    <w:bookmarkEnd w:id="20"/>
    <w:bookmarkStart w:id="21" w:name="X1066b3197f38b9ed1d3894b060dd2ca374fd1c3"/>
    <w:p>
      <w:pPr>
        <w:pStyle w:val="Heading2"/>
      </w:pPr>
      <w:r>
        <w:t xml:space="preserve">Teaching Philosophy and Pedagogical Approach</w:t>
      </w:r>
    </w:p>
    <w:p>
      <w:pPr>
        <w:pStyle w:val="FirstParagraph"/>
      </w:pPr>
      <w:r>
        <w:t xml:space="preserve">As a Professor, I believe in cultivating an inclusive, dynamic, and intellectually stimulating learning environment. My teaching philosophy is centered on empowering students to think critically, engage with complex ideas, and apply theoretical knowledge to real-world challenges. In my classes at [Your Current Institution], I have developed innovative curricula that incorporate experiential learning, collaborative projects, and digital tools to enhance student engagement. These methods have consistently received positive feedback from students and colleagues alike.</w:t>
      </w:r>
    </w:p>
    <w:p>
      <w:pPr>
        <w:pStyle w:val="BodyText"/>
      </w:pPr>
      <w:r>
        <w:t xml:space="preserve">In the context of Egypt Cairo, I am particularly interested in developing programs that address the evolving demands of higher education. For example, integrating technology into traditional classroom settings or creating interdisciplinary courses that reflect the interconnected nature of modern global issues. I am also keen to mentor graduate students and support their research endeavors, ensuring they are equipped with the skills and confidence to excel in their careers. My goal is to create a supportive academic community where students feel encouraged to explore, question, and innovate.</w:t>
      </w:r>
    </w:p>
    <w:bookmarkEnd w:id="21"/>
    <w:bookmarkStart w:id="22" w:name="alignment-with-egypt-cairos-mission"/>
    <w:p>
      <w:pPr>
        <w:pStyle w:val="Heading2"/>
      </w:pPr>
      <w:r>
        <w:t xml:space="preserve">Alignment with Egypt Cairo’s Mission</w:t>
      </w:r>
    </w:p>
    <w:p>
      <w:pPr>
        <w:pStyle w:val="FirstParagraph"/>
      </w:pPr>
      <w:r>
        <w:t xml:space="preserve">Egypt Cairo is a city synonymous with intellectual tradition and cultural richness. As one of the most influential centers of learning in the Middle East, it offers a unique platform for academic collaboration and cultural exchange. I am particularly drawn to [specific university or institution name] because of its reputation for [mention specific qualities, e.g., "innovative research, commitment to excellence, or community engagement"]. I am confident that my background and vision align seamlessly with the institution's mission to advance knowledge and contribute to societal progress.</w:t>
      </w:r>
    </w:p>
    <w:p>
      <w:pPr>
        <w:pStyle w:val="BodyText"/>
      </w:pPr>
      <w:r>
        <w:t xml:space="preserve">Moreover, Egypt Cairo's strategic location at the crossroads of Africa, the Middle East, and Europe positions it as a hub for addressing global challenges. I am eager to collaborate with local researchers on projects that tackle issues such as [specific examples: climate change, urban development, or cultural heritage preservation]. By combining my international perspective with the local expertise of Egyptian scholars, I hope to drive meaningful research outcomes that have both regional and global relevance.</w:t>
      </w:r>
    </w:p>
    <w:bookmarkEnd w:id="22"/>
    <w:bookmarkStart w:id="23" w:name="Xffa486c45451e40acbdc333b529cb4e4000c842"/>
    <w:p>
      <w:pPr>
        <w:pStyle w:val="Heading2"/>
      </w:pPr>
      <w:r>
        <w:t xml:space="preserve">Commitment to Community and Cultural Exchange</w:t>
      </w:r>
    </w:p>
    <w:p>
      <w:pPr>
        <w:pStyle w:val="FirstParagraph"/>
      </w:pPr>
      <w:r>
        <w:t xml:space="preserve">Beyond academia, I am deeply committed to fostering cross-cultural understanding and community engagement. In my previous roles, I have organized workshops, public lectures, and outreach programs that bridge academic institutions with local communities. In Egypt Cairo, I would like to continue this work by establishing initiatives that promote dialogue between students, faculty, and the wider public. Whether through cultural events, policy discussions, or collaborative projects with Egyptian organizations, I aim to contribute to the city's legacy as a beacon of knowledge and innovation.</w:t>
      </w:r>
    </w:p>
    <w:p>
      <w:pPr>
        <w:pStyle w:val="BodyText"/>
      </w:pPr>
      <w:r>
        <w:t xml:space="preserve">Additionally, my fluency in [languages] and familiarity with the cultural nuances of Egypt Cairo would enable me to navigate academic and social environments effectively. I am also eager to learn from the local community, as I believe that mutual exchange is essential for creating a vibrant academic ecosystem.</w:t>
      </w:r>
    </w:p>
    <w:bookmarkEnd w:id="23"/>
    <w:bookmarkStart w:id="24" w:name="conclusion"/>
    <w:p>
      <w:pPr>
        <w:pStyle w:val="Heading2"/>
      </w:pPr>
      <w:r>
        <w:t xml:space="preserve">Conclusion</w:t>
      </w:r>
    </w:p>
    <w:p>
      <w:pPr>
        <w:pStyle w:val="FirstParagraph"/>
      </w:pPr>
      <w:r>
        <w:t xml:space="preserve">In conclusion, I am enthusiastic about the possibility of joining [Specific University Name] in Egypt Cairo as a Professor. My academic background, research achievements, and teaching philosophy align closely with the institution's values and goals. I am confident that my contributions will not only enhance the academic offerings of the university but also strengthen its role as a leader in higher education within Egypt and beyond.</w:t>
      </w:r>
    </w:p>
    <w:p>
      <w:pPr>
        <w:pStyle w:val="BodyText"/>
      </w:pPr>
      <w:r>
        <w:t xml:space="preserve">Thank you for considering my application. I would be honored to discuss how my experience and vision can benefit [Specific University Name] and contribute to the continued success of Egypt Cairo's educational landscape.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Title/Position]</w:t>
      </w:r>
    </w:p>
    <w:p>
      <w:pPr>
        <w:pStyle w:val="BodyText"/>
      </w:pPr>
      <w:r>
        <w:t xml:space="preserve">[Your Instit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Egypt Cairo</dc:title>
  <dc:creator/>
  <dc:language>en</dc:language>
  <cp:keywords/>
  <dcterms:created xsi:type="dcterms:W3CDTF">2026-07-23T00:16:24Z</dcterms:created>
  <dcterms:modified xsi:type="dcterms:W3CDTF">2026-07-23T00:16:24Z</dcterms:modified>
</cp:coreProperties>
</file>

<file path=docProps/custom.xml><?xml version="1.0" encoding="utf-8"?>
<Properties xmlns="http://schemas.openxmlformats.org/officeDocument/2006/custom-properties" xmlns:vt="http://schemas.openxmlformats.org/officeDocument/2006/docPropsVTypes"/>
</file>